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y in Nepal Kathmandu</w:t>
      </w:r>
    </w:p>
    <w:bookmarkEnd w:id="20"/>
    <w:p>
      <w:pPr>
        <w:pStyle w:val="BodyText"/>
      </w:pPr>
      <w:r>
        <w:rPr>
          <w:bCs/>
          <w:b/>
        </w:rPr>
        <w:t xml:space="preserve">Mason Thompson</w:t>
      </w:r>
      <w:r>
        <w:br/>
      </w:r>
      <w:r>
        <w:t xml:space="preserve">456 Oak Street, Apt 3B</w:t>
      </w:r>
      <w:r>
        <w:br/>
      </w:r>
      <w:r>
        <w:t xml:space="preserve">Boston, MA 02108</w:t>
      </w:r>
      <w:r>
        <w:br/>
      </w:r>
      <w:r>
        <w:t xml:space="preserve">United States</w:t>
      </w:r>
      <w:r>
        <w:br/>
      </w:r>
      <w:r>
        <w:t xml:space="preserve">Email: mason.thompson@email.com</w:t>
      </w:r>
      <w:r>
        <w:br/>
      </w:r>
      <w:r>
        <w:t xml:space="preserve">Phone: +1 (617) 555-0198</w:t>
      </w:r>
      <w:r>
        <w:br/>
      </w:r>
      <w:r>
        <w:t xml:space="preserve">Date: October 26, 2023</w:t>
      </w:r>
    </w:p>
    <w:p>
      <w:pPr>
        <w:pStyle w:val="BodyText"/>
      </w:pPr>
      <w:r>
        <w:rPr>
          <w:bCs/>
          <w:b/>
        </w:rPr>
        <w:t xml:space="preserve">Mr. Anil Sharma</w:t>
      </w:r>
      <w:r>
        <w:br/>
      </w:r>
      <w:r>
        <w:t xml:space="preserve">Human Resources Manager</w:t>
      </w:r>
      <w:r>
        <w:br/>
      </w:r>
      <w:r>
        <w:t xml:space="preserve">Himalayan Development Foundation</w:t>
      </w:r>
      <w:r>
        <w:br/>
      </w:r>
      <w:r>
        <w:t xml:space="preserve">Kathmandu Valley, Nepal</w:t>
      </w:r>
      <w:r>
        <w:br/>
      </w:r>
    </w:p>
    <w:p>
      <w:pPr>
        <w:pStyle w:val="BodyText"/>
      </w:pPr>
      <w:r>
        <w:t xml:space="preserve">Dear Mr. Sharma,</w:t>
      </w:r>
    </w:p>
    <w:p>
      <w:pPr>
        <w:pStyle w:val="BodyText"/>
      </w:pPr>
      <w:r>
        <w:t xml:space="preserve">It is with profound enthusiasm that I submit my Internship Application Letter for the Sustainable Urban Development Internship position at the Himalayan Development Foundation in Nepal Kathmandu. As a dedicated environmental science student at Harvard University with a semester-long academic focus on South Asian urban studies, I have long admired your organization's transformative work in preserving Kathmandu's cultural heritage while advancing sustainable infrastructure. My academic pursuits and field experiences have uniquely prepared me to contribute meaningfully to your mission in the heart of Nepal Kathmandu.</w:t>
      </w:r>
    </w:p>
    <w:p>
      <w:pPr>
        <w:pStyle w:val="BodyText"/>
      </w:pPr>
      <w:r>
        <w:t xml:space="preserve">My journey toward this opportunity began during my sophomore year when I studied Nepali architecture at Tribhuvan University's Kathmandu campus. That transformative semester—where I lived in a traditional Newari home near Patan Durbar Square—ignited my passion for Nepal's living heritage. I documented the intricate stone masonry techniques of local craftsmen, which directly aligns with your foundation's current project on earthquake-resilient brick construction methods. During that time, I collaborated with the Department of Urban Development in Kathmandu Metropolitan City to map historical structures using GIS technology—experiences that taught me to balance modern engineering principles with cultural preservation. This practical exposure to Nepal Kathmandu's urban challenges has cemented my resolve to contribute from within this community.</w:t>
      </w:r>
    </w:p>
    <w:p>
      <w:pPr>
        <w:pStyle w:val="BodyText"/>
      </w:pPr>
      <w:r>
        <w:t xml:space="preserve">The Himalayan Development Foundation's work on the Swayambhunath Stupa conservation project particularly resonates with me. In my senior capstone project, I developed a cost-effective drainage system prototype for heritage sites using locally sourced materials—tested in collaboration with Kathmandu's Heritage Conservation Society. My academic portfolio includes two publications: "Masonry Adaptation in Himalayan Urban Environments" (Journal of South Asian Architecture, 2023) and "Water Management Solutions for Kathmandu's Historic Core" (International Conference on Sustainable Development, September 2023). These works reflect my commitment to applying academic knowledge directly to Nepal Kathmandu's unique context rather than theoretical frameworks.</w:t>
      </w:r>
    </w:p>
    <w:p>
      <w:pPr>
        <w:pStyle w:val="BodyText"/>
      </w:pPr>
      <w:r>
        <w:t xml:space="preserve">What excites me most about this internship is the opportunity to work alongside your team in Nepal Kathmandu—where every project site becomes a classroom. I've studied your foundation's innovative approach to community engagement, particularly how you train local masons in modern techniques while preserving traditional methods. This philosophy mirrors my own fieldwork experience: during my time in Patan, I co-led workshops where we taught youth digital documentation skills using smartphones while respecting the oral history of stone carving. In Nepal Kathmandu's rapidly evolving urban landscape, this dual approach is essential for sustainable progress. I am eager to bring this mindset to your team and learn from the master masons who have kept these traditions alive for centuries.</w:t>
      </w:r>
    </w:p>
    <w:p>
      <w:pPr>
        <w:pStyle w:val="BodyText"/>
      </w:pPr>
      <w:r>
        <w:t xml:space="preserve">My technical skills directly support your foundation's needs. Proficient in AutoCAD, GIS mapping, and sustainable material analysis, I've used these tools in Nepal Kathmandu's context through fieldwork with the Nepal Engineering Council. During a summer project with the Sustainable Architecture Initiative, I created 3D models of degraded temple complexes to propose adaptive reuse strategies—work that received recognition from Kathmandu Valley Preservation Trust. Additionally, my Nepali language proficiency (fluent conversational skills gained during my semester abroad) enables me to engage authentically with local communities—a critical asset for any project in Nepal Kathmandu where cultural sensitivity determines success.</w:t>
      </w:r>
    </w:p>
    <w:p>
      <w:pPr>
        <w:pStyle w:val="BodyText"/>
      </w:pPr>
      <w:r>
        <w:t xml:space="preserve">I understand that an internship in Nepal Kathmandu requires more than technical competence—it demands respect for the community's rhythms and wisdom. This is why I've committed to volunteering with the American Nepal Cultural Association during my stay, teaching English to children at a Kathmandu slum school. Through this, I've learned that sustainable development must begin with listening: I spent weeks observing how residents of Thamel adapt ancient water channels during monsoon season before suggesting improvements. This patient approach—rooted in cultural humility—is what I bring to every project in Nepal Kathmandu.</w:t>
      </w:r>
    </w:p>
    <w:p>
      <w:pPr>
        <w:pStyle w:val="BodyText"/>
      </w:pPr>
      <w:r>
        <w:t xml:space="preserve">Beyond technical skills, my greatest asset is my deep commitment to working within Nepal's framework. While many international interns view Kathmandu as a "project site," I see it as a living ecosystem where heritage and innovation coexist. When I visited Swayambhunath at dawn last year, the sound of monks chanting over the city's traffic taught me that progress need not erase tradition—it must harmonize with it. This perspective aligns perfectly with your foundation's vision for Nepal Kathmandu as a model of culturally rooted sustainability.</w:t>
      </w:r>
    </w:p>
    <w:p>
      <w:pPr>
        <w:pStyle w:val="BodyText"/>
      </w:pPr>
      <w:r>
        <w:t xml:space="preserve">I am writing this Internship Application Letter not just to seek an opportunity, but to express my desire to become part of the enduring legacy your team is building in Nepal Kathmandu. I am prepared to relocate immediately upon acceptance and have secured funding through Harvard's Global Fieldwork Grant for international internships. My academic calendar allows for a 6-month commitment beginning January 2024—coinciding with your monsoon preparation phase, when community engagement becomes most critical.</w:t>
      </w:r>
    </w:p>
    <w:p>
      <w:pPr>
        <w:pStyle w:val="BodyText"/>
      </w:pPr>
      <w:r>
        <w:t xml:space="preserve">Thank you for considering my application. I have attached my resume, academic transcripts, and letters of recommendation from Professor Arjun Singh (Harvard) and Ms. Laxmi Devi (Kathmandu Valley Preservation Trust). I would welcome the opportunity to discuss how my background in urban conservation, cultural sensitivity training in Nepal Kathmandu, and passion for sustainable masonry can support your foundation's mission. You may reach me at any time via email or phone during business hours in Boston (GMT-5) or by arranging a call that accommodates Kathmandu time (GMT+5:45).</w:t>
      </w:r>
    </w:p>
    <w:p>
      <w:pPr>
        <w:pStyle w:val="BodyText"/>
      </w:pPr>
      <w:r>
        <w:t xml:space="preserve">With deep respect for Nepal's heritage and the Himalayan Development Foundation's pioneering work, I eagerly await the possibility of contributing to your team in Nepal Kathmandu.</w:t>
      </w:r>
    </w:p>
    <w:p>
      <w:pPr>
        <w:pStyle w:val="BodyText"/>
      </w:pPr>
      <w:r>
        <w:t xml:space="preserve">Sincerely,</w:t>
      </w:r>
    </w:p>
    <w:p>
      <w:pPr>
        <w:pStyle w:val="BodyText"/>
      </w:pPr>
      <w:r>
        <w:rPr>
          <w:bCs/>
          <w:b/>
        </w:rPr>
        <w:t xml:space="preserve">Mason Thompson</w:t>
      </w:r>
      <w:r>
        <w:br/>
      </w:r>
      <w:r>
        <w:t xml:space="preserve">Harvard University, Class of 2024</w:t>
      </w:r>
      <w:r>
        <w:br/>
      </w:r>
      <w:r>
        <w:t xml:space="preserve">Environmental Science Major</w:t>
      </w:r>
    </w:p>
    <w:p>
      <w:pPr>
        <w:pStyle w:val="BodyText"/>
      </w:pPr>
      <w:r>
        <w:rPr>
          <w:bCs/>
          <w:b/>
        </w:rPr>
        <w:t xml:space="preserve">Attachments:</w:t>
      </w:r>
      <w:r>
        <w:t xml:space="preserve"> </w:t>
      </w:r>
      <w:r>
        <w:t xml:space="preserve">Resume, Academic Transcripts, Letters of Recommendation</w:t>
      </w:r>
    </w:p>
    <w:p>
      <w:pPr>
        <w:pStyle w:val="BodyText"/>
      </w:pPr>
      <w:r>
        <w:rPr>
          <w:bCs/>
          <w:b/>
        </w:rPr>
        <w:t xml:space="preserve">Note:</w:t>
      </w:r>
      <w:r>
        <w:t xml:space="preserve"> </w:t>
      </w:r>
      <w:r>
        <w:t xml:space="preserve">This Internship Application Letter adheres to the Nepali cultural preference for formal written communication while emphasizing practical field experience in Nepal Kathman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00:09:50Z</dcterms:created>
  <dcterms:modified xsi:type="dcterms:W3CDTF">2025-12-08T00:09:50Z</dcterms:modified>
</cp:coreProperties>
</file>

<file path=docProps/custom.xml><?xml version="1.0" encoding="utf-8"?>
<Properties xmlns="http://schemas.openxmlformats.org/officeDocument/2006/custom-properties" xmlns:vt="http://schemas.openxmlformats.org/officeDocument/2006/docPropsVTypes"/>
</file>